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C33350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E43BED" w:rsidP="00C33350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International Relations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– </w:t>
      </w:r>
      <w:r>
        <w:rPr>
          <w:rFonts w:ascii="Open Sans" w:hAnsi="Open Sans" w:cs="Open Sans"/>
          <w:b/>
          <w:sz w:val="28"/>
          <w:szCs w:val="28"/>
        </w:rPr>
        <w:t>September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8037C0" w:rsidRPr="00334B2B" w:rsidRDefault="00E43BED" w:rsidP="00C33350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-time and Part-time</w:t>
      </w:r>
    </w:p>
    <w:p w:rsidR="00BC3614" w:rsidRPr="00C33350" w:rsidRDefault="006D5FCC" w:rsidP="00C33350">
      <w:pPr>
        <w:rPr>
          <w:rFonts w:ascii="Open Sans" w:hAnsi="Open Sans" w:cs="Open Sans"/>
          <w:b/>
        </w:rPr>
      </w:pPr>
      <w:r w:rsidRPr="00C33350">
        <w:rPr>
          <w:rFonts w:ascii="Open Sans" w:hAnsi="Open Sans" w:cs="Open Sans"/>
          <w:b/>
        </w:rPr>
        <w:t xml:space="preserve"> </w:t>
      </w:r>
    </w:p>
    <w:p w:rsidR="008E660D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 xml:space="preserve">Full Name…………………………………………Student </w:t>
      </w:r>
      <w:proofErr w:type="gramStart"/>
      <w:r w:rsidRPr="00C33350">
        <w:rPr>
          <w:rFonts w:ascii="Open Sans" w:hAnsi="Open Sans" w:cs="Open Sans"/>
        </w:rPr>
        <w:t>Number:…</w:t>
      </w:r>
      <w:proofErr w:type="gramEnd"/>
      <w:r w:rsidRPr="00C33350">
        <w:rPr>
          <w:rFonts w:ascii="Open Sans" w:hAnsi="Open Sans" w:cs="Open Sans"/>
        </w:rPr>
        <w:t>….………………DOB:…………..</w:t>
      </w:r>
    </w:p>
    <w:p w:rsidR="008E660D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>(Please PRINT)</w:t>
      </w:r>
    </w:p>
    <w:p w:rsidR="008E660D" w:rsidRPr="00C33350" w:rsidRDefault="008E660D" w:rsidP="00C33350">
      <w:pPr>
        <w:rPr>
          <w:rFonts w:ascii="Open Sans" w:hAnsi="Open Sans" w:cs="Open Sans"/>
        </w:rPr>
      </w:pPr>
    </w:p>
    <w:p w:rsidR="008E660D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>Please tick one of the boxes below,</w:t>
      </w:r>
    </w:p>
    <w:p w:rsidR="008E660D" w:rsidRPr="00C33350" w:rsidRDefault="008E660D" w:rsidP="00C33350">
      <w:pPr>
        <w:rPr>
          <w:rFonts w:ascii="Open Sans" w:hAnsi="Open Sans" w:cs="Open Sans"/>
        </w:rPr>
      </w:pPr>
    </w:p>
    <w:p w:rsidR="008E660D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 xml:space="preserve">UK student: </w:t>
      </w:r>
      <w:r w:rsidRPr="00C33350">
        <w:rPr>
          <w:rFonts w:ascii="Open Sans" w:hAnsi="Open Sans" w:cs="Open Sans"/>
        </w:rPr>
        <w:sym w:font="Symbol" w:char="F0A0"/>
      </w:r>
      <w:r w:rsidRPr="00C33350">
        <w:rPr>
          <w:rFonts w:ascii="Open Sans" w:hAnsi="Open Sans" w:cs="Open Sans"/>
        </w:rPr>
        <w:tab/>
      </w:r>
      <w:r w:rsidRPr="00C33350">
        <w:rPr>
          <w:rFonts w:ascii="Open Sans" w:hAnsi="Open Sans" w:cs="Open Sans"/>
        </w:rPr>
        <w:tab/>
        <w:t xml:space="preserve">EU Student: </w:t>
      </w:r>
      <w:r w:rsidRPr="00C33350">
        <w:rPr>
          <w:rFonts w:ascii="Open Sans" w:hAnsi="Open Sans" w:cs="Open Sans"/>
        </w:rPr>
        <w:sym w:font="Symbol" w:char="F0A0"/>
      </w:r>
      <w:r w:rsidRPr="00C33350">
        <w:rPr>
          <w:rFonts w:ascii="Open Sans" w:hAnsi="Open Sans" w:cs="Open Sans"/>
        </w:rPr>
        <w:tab/>
      </w:r>
      <w:r w:rsidRPr="00C33350">
        <w:rPr>
          <w:rFonts w:ascii="Open Sans" w:hAnsi="Open Sans" w:cs="Open Sans"/>
        </w:rPr>
        <w:tab/>
        <w:t xml:space="preserve">International Student: </w:t>
      </w:r>
      <w:r w:rsidRPr="00C33350">
        <w:rPr>
          <w:rFonts w:ascii="Open Sans" w:hAnsi="Open Sans" w:cs="Open Sans"/>
        </w:rPr>
        <w:sym w:font="Symbol" w:char="F0A0"/>
      </w:r>
    </w:p>
    <w:p w:rsidR="008E660D" w:rsidRPr="00C33350" w:rsidRDefault="008E660D" w:rsidP="00C33350">
      <w:pPr>
        <w:rPr>
          <w:rFonts w:ascii="Open Sans" w:hAnsi="Open Sans" w:cs="Open Sans"/>
        </w:rPr>
      </w:pPr>
    </w:p>
    <w:p w:rsidR="008E660D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>I wish to study the following modules in 2018/19 (tick as necessary):</w:t>
      </w:r>
    </w:p>
    <w:p w:rsidR="008E660D" w:rsidRPr="00C33350" w:rsidRDefault="008E660D" w:rsidP="00C33350">
      <w:pPr>
        <w:rPr>
          <w:rFonts w:ascii="Open Sans" w:hAnsi="Open Sans" w:cs="Open Sans"/>
        </w:rPr>
      </w:pPr>
    </w:p>
    <w:p w:rsidR="008E660D" w:rsidRPr="00C33350" w:rsidRDefault="008E660D" w:rsidP="00C33350">
      <w:pPr>
        <w:rPr>
          <w:rFonts w:ascii="Open Sans" w:hAnsi="Open Sans" w:cs="Open Sans"/>
          <w:b/>
        </w:rPr>
      </w:pPr>
      <w:r w:rsidRPr="00C33350">
        <w:rPr>
          <w:rFonts w:ascii="Open Sans" w:hAnsi="Open Sans" w:cs="Open Sans"/>
        </w:rPr>
        <w:t xml:space="preserve">You must take </w:t>
      </w:r>
      <w:r w:rsidR="00E43BED" w:rsidRPr="00C33350">
        <w:rPr>
          <w:rFonts w:ascii="Open Sans" w:hAnsi="Open Sans" w:cs="Open Sans"/>
          <w:b/>
        </w:rPr>
        <w:t xml:space="preserve">180 credits </w:t>
      </w:r>
      <w:r w:rsidR="00E43BED" w:rsidRPr="00C33350">
        <w:rPr>
          <w:rFonts w:ascii="Open Sans" w:hAnsi="Open Sans" w:cs="Open Sans"/>
        </w:rPr>
        <w:t>in order to complete the award. This include</w:t>
      </w:r>
      <w:r w:rsidR="009751FD">
        <w:rPr>
          <w:rFonts w:ascii="Open Sans" w:hAnsi="Open Sans" w:cs="Open Sans"/>
        </w:rPr>
        <w:t>s</w:t>
      </w:r>
      <w:bookmarkStart w:id="0" w:name="_GoBack"/>
      <w:bookmarkEnd w:id="0"/>
      <w:r w:rsidR="00E43BED" w:rsidRPr="00C33350">
        <w:rPr>
          <w:rFonts w:ascii="Open Sans" w:hAnsi="Open Sans" w:cs="Open Sans"/>
        </w:rPr>
        <w:t xml:space="preserve"> 120 credits of Compulsory modules and 60 credits of</w:t>
      </w:r>
      <w:r w:rsidRPr="00C33350">
        <w:rPr>
          <w:rFonts w:ascii="Open Sans" w:hAnsi="Open Sans" w:cs="Open Sans"/>
        </w:rPr>
        <w:t xml:space="preserve"> Designated</w:t>
      </w:r>
      <w:r w:rsidRPr="00C33350">
        <w:rPr>
          <w:rFonts w:ascii="Open Sans" w:hAnsi="Open Sans" w:cs="Open Sans"/>
          <w:b/>
        </w:rPr>
        <w:t xml:space="preserve"> (totalling 180 credits)</w:t>
      </w:r>
      <w:r w:rsidRPr="00C33350">
        <w:rPr>
          <w:rFonts w:ascii="Open Sans" w:hAnsi="Open Sans" w:cs="Open Sans"/>
        </w:rPr>
        <w:t>.</w:t>
      </w:r>
    </w:p>
    <w:p w:rsidR="00C33350" w:rsidRPr="00C33350" w:rsidRDefault="00C33350" w:rsidP="00C33350">
      <w:pPr>
        <w:rPr>
          <w:rFonts w:ascii="Open Sans" w:hAnsi="Open Sans" w:cs="Open Sans"/>
          <w:b/>
        </w:rPr>
      </w:pPr>
    </w:p>
    <w:p w:rsidR="008E660D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  <w:b/>
        </w:rPr>
        <w:t>Full-time study:</w:t>
      </w:r>
    </w:p>
    <w:p w:rsidR="005D2D28" w:rsidRPr="00C33350" w:rsidRDefault="008E660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 xml:space="preserve">You </w:t>
      </w:r>
      <w:r w:rsidR="00E43BED" w:rsidRPr="00C33350">
        <w:rPr>
          <w:rFonts w:ascii="Open Sans" w:hAnsi="Open Sans" w:cs="Open Sans"/>
        </w:rPr>
        <w:t>will be automatically allocate</w:t>
      </w:r>
      <w:r w:rsidR="00982765" w:rsidRPr="00C33350">
        <w:rPr>
          <w:rFonts w:ascii="Open Sans" w:hAnsi="Open Sans" w:cs="Open Sans"/>
        </w:rPr>
        <w:t>d</w:t>
      </w:r>
      <w:r w:rsidR="00E43BED" w:rsidRPr="00C33350">
        <w:rPr>
          <w:rFonts w:ascii="Open Sans" w:hAnsi="Open Sans" w:cs="Open Sans"/>
        </w:rPr>
        <w:t xml:space="preserve"> all the Compulsory modules. </w:t>
      </w:r>
      <w:r w:rsidRPr="00C33350">
        <w:rPr>
          <w:rFonts w:ascii="Open Sans" w:hAnsi="Open Sans" w:cs="Open Sans"/>
        </w:rPr>
        <w:t xml:space="preserve"> </w:t>
      </w:r>
      <w:r w:rsidR="00E43BED" w:rsidRPr="00C33350">
        <w:rPr>
          <w:rFonts w:ascii="Open Sans" w:hAnsi="Open Sans" w:cs="Open Sans"/>
        </w:rPr>
        <w:t xml:space="preserve">For the remaining 60 credits, please chose from the list below. Please </w:t>
      </w:r>
      <w:r w:rsidR="005D2D28" w:rsidRPr="00C33350">
        <w:rPr>
          <w:rFonts w:ascii="Open Sans" w:hAnsi="Open Sans" w:cs="Open Sans"/>
        </w:rPr>
        <w:t>indicate which modules you would like to study by ticking the relevant box(s).</w:t>
      </w:r>
    </w:p>
    <w:p w:rsidR="008E660D" w:rsidRPr="00C33350" w:rsidRDefault="008E660D" w:rsidP="00C33350">
      <w:pPr>
        <w:rPr>
          <w:rFonts w:ascii="Open Sans" w:hAnsi="Open Sans" w:cs="Open Sans"/>
        </w:rPr>
      </w:pPr>
    </w:p>
    <w:p w:rsidR="008E660D" w:rsidRPr="00C33350" w:rsidRDefault="008E660D" w:rsidP="00C33350">
      <w:pPr>
        <w:rPr>
          <w:rFonts w:ascii="Open Sans" w:hAnsi="Open Sans" w:cs="Open Sans"/>
          <w:b/>
        </w:rPr>
      </w:pPr>
      <w:r w:rsidRPr="00C33350">
        <w:rPr>
          <w:rFonts w:ascii="Open Sans" w:hAnsi="Open Sans" w:cs="Open Sans"/>
          <w:b/>
        </w:rPr>
        <w:t>Part-time study:</w:t>
      </w:r>
    </w:p>
    <w:p w:rsidR="005D2D28" w:rsidRPr="00C33350" w:rsidRDefault="00E43BED" w:rsidP="00C33350">
      <w:pPr>
        <w:rPr>
          <w:rFonts w:ascii="Open Sans" w:hAnsi="Open Sans" w:cs="Open Sans"/>
        </w:rPr>
      </w:pPr>
      <w:r w:rsidRPr="00C33350">
        <w:rPr>
          <w:rFonts w:ascii="Open Sans" w:hAnsi="Open Sans" w:cs="Open Sans"/>
        </w:rPr>
        <w:t>You can study a minimum of 10</w:t>
      </w:r>
      <w:r w:rsidR="00F42DDF" w:rsidRPr="00C33350">
        <w:rPr>
          <w:rFonts w:ascii="Open Sans" w:hAnsi="Open Sans" w:cs="Open Sans"/>
        </w:rPr>
        <w:t xml:space="preserve"> </w:t>
      </w:r>
      <w:r w:rsidRPr="00C33350">
        <w:rPr>
          <w:rFonts w:ascii="Open Sans" w:hAnsi="Open Sans" w:cs="Open Sans"/>
        </w:rPr>
        <w:t xml:space="preserve">to a maximum of </w:t>
      </w:r>
      <w:r w:rsidR="008E660D" w:rsidRPr="00C33350">
        <w:rPr>
          <w:rFonts w:ascii="Open Sans" w:hAnsi="Open Sans" w:cs="Open Sans"/>
        </w:rPr>
        <w:t xml:space="preserve">90 </w:t>
      </w:r>
      <w:r w:rsidR="00845CB5" w:rsidRPr="00C33350">
        <w:rPr>
          <w:rFonts w:ascii="Open Sans" w:hAnsi="Open Sans" w:cs="Open Sans"/>
        </w:rPr>
        <w:t>credits</w:t>
      </w:r>
      <w:r w:rsidR="008E660D" w:rsidRPr="00C33350">
        <w:rPr>
          <w:rFonts w:ascii="Open Sans" w:hAnsi="Open Sans" w:cs="Open Sans"/>
        </w:rPr>
        <w:t xml:space="preserve"> in an academic year.  You will take the Dissertation Module (</w:t>
      </w:r>
      <w:r w:rsidRPr="00C33350">
        <w:rPr>
          <w:rFonts w:ascii="Open Sans" w:hAnsi="Open Sans" w:cs="Open Sans"/>
        </w:rPr>
        <w:t xml:space="preserve">IRMD037) </w:t>
      </w:r>
      <w:r w:rsidR="008E660D" w:rsidRPr="00C33350">
        <w:rPr>
          <w:rFonts w:ascii="Open Sans" w:hAnsi="Open Sans" w:cs="Open Sans"/>
        </w:rPr>
        <w:t xml:space="preserve">within your final year of study.  The course regulations state that you can take a maximum of 5 years to complete the course.  </w:t>
      </w:r>
      <w:r w:rsidR="005D2D28" w:rsidRPr="00C33350">
        <w:rPr>
          <w:rFonts w:ascii="Open Sans" w:hAnsi="Open Sans" w:cs="Open Sans"/>
        </w:rPr>
        <w:t>Please indicate which modules you would like to study this academic year by ticking the relevant box(s).</w:t>
      </w:r>
    </w:p>
    <w:p w:rsidR="008E660D" w:rsidRPr="00C33350" w:rsidRDefault="008E660D" w:rsidP="00C33350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413"/>
        <w:gridCol w:w="5095"/>
        <w:gridCol w:w="1400"/>
        <w:gridCol w:w="950"/>
        <w:gridCol w:w="731"/>
      </w:tblGrid>
      <w:tr w:rsidR="004C61C8" w:rsidRPr="00C33350" w:rsidTr="00C33350">
        <w:trPr>
          <w:tblHeader/>
        </w:trPr>
        <w:tc>
          <w:tcPr>
            <w:tcW w:w="1413" w:type="dxa"/>
            <w:hideMark/>
          </w:tcPr>
          <w:p w:rsidR="004C61C8" w:rsidRPr="00C33350" w:rsidRDefault="004C61C8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5095" w:type="dxa"/>
            <w:hideMark/>
          </w:tcPr>
          <w:p w:rsidR="004C61C8" w:rsidRPr="00C33350" w:rsidRDefault="004C61C8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4C61C8" w:rsidRPr="00C33350" w:rsidRDefault="004C61C8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Status</w:t>
            </w:r>
          </w:p>
          <w:p w:rsidR="004C61C8" w:rsidRPr="00C33350" w:rsidRDefault="004C61C8" w:rsidP="00C33350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4C61C8" w:rsidRPr="00C33350" w:rsidRDefault="004C61C8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4C61C8" w:rsidRPr="00C33350" w:rsidRDefault="004C61C8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Tick (</w:t>
            </w:r>
            <w:r w:rsidRPr="00C33350">
              <w:rPr>
                <w:rFonts w:ascii="Open Sans" w:hAnsi="Open Sans" w:cs="Open Sans"/>
                <w:b/>
              </w:rPr>
              <w:sym w:font="Wingdings 2" w:char="F050"/>
            </w:r>
            <w:r w:rsidRPr="00C33350">
              <w:rPr>
                <w:rFonts w:ascii="Open Sans" w:hAnsi="Open Sans" w:cs="Open Sans"/>
                <w:b/>
              </w:rPr>
              <w:t>)</w:t>
            </w:r>
          </w:p>
        </w:tc>
      </w:tr>
      <w:tr w:rsidR="00C33350" w:rsidRPr="00C33350" w:rsidTr="00C33350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C33350" w:rsidRPr="00C33350" w:rsidRDefault="00C33350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C17F70" w:rsidRPr="00C33350" w:rsidTr="00C33350">
        <w:tc>
          <w:tcPr>
            <w:tcW w:w="1413" w:type="dxa"/>
          </w:tcPr>
          <w:p w:rsidR="00C17F70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MM025</w:t>
            </w:r>
          </w:p>
        </w:tc>
        <w:tc>
          <w:tcPr>
            <w:tcW w:w="5095" w:type="dxa"/>
          </w:tcPr>
          <w:p w:rsidR="00C17F70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nternational Relations Theory</w:t>
            </w:r>
          </w:p>
        </w:tc>
        <w:tc>
          <w:tcPr>
            <w:tcW w:w="1400" w:type="dxa"/>
          </w:tcPr>
          <w:p w:rsidR="00C17F70" w:rsidRPr="00C33350" w:rsidRDefault="00C17F70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Compulsory</w:t>
            </w:r>
          </w:p>
        </w:tc>
        <w:tc>
          <w:tcPr>
            <w:tcW w:w="950" w:type="dxa"/>
          </w:tcPr>
          <w:p w:rsidR="00C17F70" w:rsidRPr="00C33350" w:rsidRDefault="00C17F70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C17F70" w:rsidRPr="00C33350" w:rsidRDefault="00C17F70" w:rsidP="00C33350">
            <w:pPr>
              <w:rPr>
                <w:rFonts w:ascii="Open Sans" w:hAnsi="Open Sans" w:cs="Open Sans"/>
              </w:rPr>
            </w:pPr>
          </w:p>
        </w:tc>
      </w:tr>
      <w:tr w:rsidR="00C17F70" w:rsidRPr="00C33350" w:rsidTr="00C33350">
        <w:tc>
          <w:tcPr>
            <w:tcW w:w="1413" w:type="dxa"/>
          </w:tcPr>
          <w:p w:rsidR="00C17F70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30</w:t>
            </w:r>
          </w:p>
        </w:tc>
        <w:tc>
          <w:tcPr>
            <w:tcW w:w="5095" w:type="dxa"/>
          </w:tcPr>
          <w:p w:rsidR="00C17F70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European Integration</w:t>
            </w:r>
          </w:p>
        </w:tc>
        <w:tc>
          <w:tcPr>
            <w:tcW w:w="1400" w:type="dxa"/>
          </w:tcPr>
          <w:p w:rsidR="00C17F70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C17F70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C17F70" w:rsidRPr="00C33350" w:rsidRDefault="00C17F70" w:rsidP="00C33350">
            <w:pPr>
              <w:rPr>
                <w:rFonts w:ascii="Open Sans" w:hAnsi="Open Sans" w:cs="Open Sans"/>
              </w:rPr>
            </w:pPr>
          </w:p>
        </w:tc>
      </w:tr>
      <w:tr w:rsidR="00C17F70" w:rsidRPr="00C33350" w:rsidTr="00C33350">
        <w:tc>
          <w:tcPr>
            <w:tcW w:w="1413" w:type="dxa"/>
          </w:tcPr>
          <w:p w:rsidR="00C17F70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31</w:t>
            </w:r>
          </w:p>
        </w:tc>
        <w:tc>
          <w:tcPr>
            <w:tcW w:w="5095" w:type="dxa"/>
          </w:tcPr>
          <w:p w:rsidR="00C17F70" w:rsidRPr="00C33350" w:rsidRDefault="00E43BED" w:rsidP="00C3335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C33350">
              <w:rPr>
                <w:rFonts w:ascii="Open Sans" w:hAnsi="Open Sans" w:cs="Open Sans"/>
              </w:rPr>
              <w:t>America After 9/11</w:t>
            </w:r>
          </w:p>
        </w:tc>
        <w:tc>
          <w:tcPr>
            <w:tcW w:w="1400" w:type="dxa"/>
          </w:tcPr>
          <w:p w:rsidR="00C17F70" w:rsidRPr="00C33350" w:rsidRDefault="00F42DDF" w:rsidP="00C3335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C17F70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C17F70" w:rsidRPr="00C33350" w:rsidRDefault="00C17F70" w:rsidP="00C33350">
            <w:pPr>
              <w:rPr>
                <w:rFonts w:ascii="Open Sans" w:hAnsi="Open Sans" w:cs="Open Sans"/>
              </w:rPr>
            </w:pPr>
          </w:p>
        </w:tc>
      </w:tr>
      <w:tr w:rsidR="00E43BED" w:rsidRPr="00C33350" w:rsidTr="00C33350">
        <w:tc>
          <w:tcPr>
            <w:tcW w:w="1413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47</w:t>
            </w:r>
          </w:p>
        </w:tc>
        <w:tc>
          <w:tcPr>
            <w:tcW w:w="5095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Politics of Post-Soviet Space</w:t>
            </w:r>
          </w:p>
        </w:tc>
        <w:tc>
          <w:tcPr>
            <w:tcW w:w="1400" w:type="dxa"/>
          </w:tcPr>
          <w:p w:rsidR="00E43BED" w:rsidRPr="00C33350" w:rsidRDefault="00F42DDF" w:rsidP="00C3335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</w:p>
        </w:tc>
      </w:tr>
      <w:tr w:rsidR="00E43BED" w:rsidRPr="00C33350" w:rsidTr="00C33350">
        <w:tc>
          <w:tcPr>
            <w:tcW w:w="1413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ECNM014</w:t>
            </w:r>
          </w:p>
        </w:tc>
        <w:tc>
          <w:tcPr>
            <w:tcW w:w="5095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Political Economies of International Development</w:t>
            </w:r>
          </w:p>
        </w:tc>
        <w:tc>
          <w:tcPr>
            <w:tcW w:w="1400" w:type="dxa"/>
          </w:tcPr>
          <w:p w:rsidR="00E43BED" w:rsidRPr="00C33350" w:rsidRDefault="00F42DDF" w:rsidP="00C3335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</w:p>
        </w:tc>
      </w:tr>
      <w:tr w:rsidR="00F42DDF" w:rsidRPr="00C33350" w:rsidTr="00C33350">
        <w:tc>
          <w:tcPr>
            <w:tcW w:w="1413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LAWM016</w:t>
            </w:r>
          </w:p>
        </w:tc>
        <w:tc>
          <w:tcPr>
            <w:tcW w:w="5095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European and International Human Rights</w:t>
            </w:r>
          </w:p>
        </w:tc>
        <w:tc>
          <w:tcPr>
            <w:tcW w:w="1400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</w:p>
        </w:tc>
      </w:tr>
      <w:tr w:rsidR="00C33350" w:rsidRPr="00C33350" w:rsidTr="00C33350">
        <w:tc>
          <w:tcPr>
            <w:tcW w:w="9589" w:type="dxa"/>
            <w:gridSpan w:val="5"/>
            <w:shd w:val="clear" w:color="auto" w:fill="E7E6E6" w:themeFill="background2"/>
          </w:tcPr>
          <w:p w:rsidR="00C33350" w:rsidRPr="00C33350" w:rsidRDefault="00C33350" w:rsidP="00C33350">
            <w:pPr>
              <w:rPr>
                <w:rFonts w:ascii="Open Sans" w:hAnsi="Open Sans" w:cs="Open Sans"/>
                <w:b/>
              </w:rPr>
            </w:pPr>
            <w:r w:rsidRPr="00C33350">
              <w:rPr>
                <w:rFonts w:ascii="Open Sans" w:hAnsi="Open Sans" w:cs="Open Sans"/>
                <w:b/>
              </w:rPr>
              <w:t>Trimester 2</w:t>
            </w:r>
          </w:p>
        </w:tc>
      </w:tr>
      <w:tr w:rsidR="00BA3F79" w:rsidRPr="00C33350" w:rsidTr="00C33350">
        <w:tc>
          <w:tcPr>
            <w:tcW w:w="1413" w:type="dxa"/>
          </w:tcPr>
          <w:p w:rsidR="00BA3F79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33</w:t>
            </w:r>
          </w:p>
        </w:tc>
        <w:tc>
          <w:tcPr>
            <w:tcW w:w="5095" w:type="dxa"/>
          </w:tcPr>
          <w:p w:rsidR="00BA3F79" w:rsidRPr="00C33350" w:rsidRDefault="00E43BED" w:rsidP="00C3335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C33350">
              <w:rPr>
                <w:rFonts w:ascii="Open Sans" w:hAnsi="Open Sans" w:cs="Open Sans"/>
              </w:rPr>
              <w:t>Peoples Republic of China</w:t>
            </w:r>
          </w:p>
        </w:tc>
        <w:tc>
          <w:tcPr>
            <w:tcW w:w="1400" w:type="dxa"/>
          </w:tcPr>
          <w:p w:rsidR="00BA3F79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BA3F79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BA3F79" w:rsidRPr="00C33350" w:rsidRDefault="00BA3F79" w:rsidP="00C33350">
            <w:pPr>
              <w:rPr>
                <w:rFonts w:ascii="Open Sans" w:hAnsi="Open Sans" w:cs="Open Sans"/>
              </w:rPr>
            </w:pPr>
          </w:p>
        </w:tc>
      </w:tr>
      <w:tr w:rsidR="00BA3F79" w:rsidRPr="00C33350" w:rsidTr="00C33350">
        <w:tc>
          <w:tcPr>
            <w:tcW w:w="1413" w:type="dxa"/>
          </w:tcPr>
          <w:p w:rsidR="00BA3F79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51</w:t>
            </w:r>
          </w:p>
        </w:tc>
        <w:tc>
          <w:tcPr>
            <w:tcW w:w="5095" w:type="dxa"/>
          </w:tcPr>
          <w:p w:rsidR="00BA3F79" w:rsidRPr="00C33350" w:rsidRDefault="00E43BED" w:rsidP="00C3335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C33350">
              <w:rPr>
                <w:rFonts w:ascii="Open Sans" w:hAnsi="Open Sans" w:cs="Open Sans"/>
              </w:rPr>
              <w:t>Methodology &amp; Research design</w:t>
            </w:r>
          </w:p>
        </w:tc>
        <w:tc>
          <w:tcPr>
            <w:tcW w:w="1400" w:type="dxa"/>
          </w:tcPr>
          <w:p w:rsidR="00BA3F79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Compulsory</w:t>
            </w:r>
          </w:p>
        </w:tc>
        <w:tc>
          <w:tcPr>
            <w:tcW w:w="950" w:type="dxa"/>
          </w:tcPr>
          <w:p w:rsidR="00BA3F79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BA3F79" w:rsidRPr="00C33350" w:rsidRDefault="00BA3F79" w:rsidP="00C33350">
            <w:pPr>
              <w:rPr>
                <w:rFonts w:ascii="Open Sans" w:hAnsi="Open Sans" w:cs="Open Sans"/>
              </w:rPr>
            </w:pPr>
          </w:p>
        </w:tc>
      </w:tr>
      <w:tr w:rsidR="00E43BED" w:rsidRPr="00C33350" w:rsidTr="00C33350">
        <w:tc>
          <w:tcPr>
            <w:tcW w:w="1413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76</w:t>
            </w:r>
          </w:p>
        </w:tc>
        <w:tc>
          <w:tcPr>
            <w:tcW w:w="5095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Politics of Sub-Saharan Africa</w:t>
            </w:r>
          </w:p>
        </w:tc>
        <w:tc>
          <w:tcPr>
            <w:tcW w:w="140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</w:p>
        </w:tc>
      </w:tr>
      <w:tr w:rsidR="00E43BED" w:rsidRPr="00C33350" w:rsidTr="00C33350">
        <w:tc>
          <w:tcPr>
            <w:tcW w:w="1413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</w:t>
            </w:r>
            <w:r w:rsidR="00F42DDF" w:rsidRPr="00C33350">
              <w:rPr>
                <w:rFonts w:ascii="Open Sans" w:hAnsi="Open Sans" w:cs="Open Sans"/>
              </w:rPr>
              <w:t>0</w:t>
            </w:r>
            <w:r w:rsidRPr="00C33350">
              <w:rPr>
                <w:rFonts w:ascii="Open Sans" w:hAnsi="Open Sans" w:cs="Open Sans"/>
              </w:rPr>
              <w:t>77</w:t>
            </w:r>
          </w:p>
        </w:tc>
        <w:tc>
          <w:tcPr>
            <w:tcW w:w="5095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Politics of International Communications</w:t>
            </w:r>
          </w:p>
        </w:tc>
        <w:tc>
          <w:tcPr>
            <w:tcW w:w="140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</w:p>
        </w:tc>
      </w:tr>
      <w:tr w:rsidR="00E43BED" w:rsidRPr="00C33350" w:rsidTr="00C33350">
        <w:tc>
          <w:tcPr>
            <w:tcW w:w="1413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79</w:t>
            </w:r>
          </w:p>
        </w:tc>
        <w:tc>
          <w:tcPr>
            <w:tcW w:w="5095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Major Organisations in the International Order</w:t>
            </w:r>
          </w:p>
        </w:tc>
        <w:tc>
          <w:tcPr>
            <w:tcW w:w="140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Compulsory</w:t>
            </w:r>
          </w:p>
        </w:tc>
        <w:tc>
          <w:tcPr>
            <w:tcW w:w="950" w:type="dxa"/>
          </w:tcPr>
          <w:p w:rsidR="00E43BED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E43BED" w:rsidRPr="00C33350" w:rsidRDefault="00E43BED" w:rsidP="00C33350">
            <w:pPr>
              <w:rPr>
                <w:rFonts w:ascii="Open Sans" w:hAnsi="Open Sans" w:cs="Open Sans"/>
              </w:rPr>
            </w:pPr>
          </w:p>
        </w:tc>
      </w:tr>
      <w:tr w:rsidR="00F42DDF" w:rsidRPr="00C33350" w:rsidTr="00C33350">
        <w:tc>
          <w:tcPr>
            <w:tcW w:w="1413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RDM081</w:t>
            </w:r>
          </w:p>
        </w:tc>
        <w:tc>
          <w:tcPr>
            <w:tcW w:w="5095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International Politics of the Middle East</w:t>
            </w:r>
          </w:p>
        </w:tc>
        <w:tc>
          <w:tcPr>
            <w:tcW w:w="1400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  <w:r w:rsidRPr="00C33350">
              <w:rPr>
                <w:rFonts w:ascii="Open Sans" w:hAnsi="Open Sans" w:cs="Open Sans"/>
              </w:rPr>
              <w:t>10</w:t>
            </w:r>
          </w:p>
        </w:tc>
        <w:tc>
          <w:tcPr>
            <w:tcW w:w="731" w:type="dxa"/>
          </w:tcPr>
          <w:p w:rsidR="00F42DDF" w:rsidRPr="00C33350" w:rsidRDefault="00F42DDF" w:rsidP="00C33350">
            <w:pPr>
              <w:rPr>
                <w:rFonts w:ascii="Open Sans" w:hAnsi="Open Sans" w:cs="Open Sans"/>
              </w:rPr>
            </w:pPr>
          </w:p>
        </w:tc>
      </w:tr>
    </w:tbl>
    <w:p w:rsidR="00C33350" w:rsidRPr="00C33350" w:rsidRDefault="00C33350" w:rsidP="00C33350">
      <w:pPr>
        <w:rPr>
          <w:rFonts w:ascii="Open Sans" w:hAnsi="Open Sans" w:cs="Open Sans"/>
          <w:b/>
        </w:rPr>
      </w:pPr>
    </w:p>
    <w:p w:rsidR="00BC3614" w:rsidRDefault="00BC3614" w:rsidP="00C33350">
      <w:pPr>
        <w:rPr>
          <w:rFonts w:ascii="Open Sans" w:hAnsi="Open Sans" w:cs="Open Sans"/>
          <w:sz w:val="21"/>
          <w:szCs w:val="21"/>
        </w:rPr>
      </w:pPr>
      <w:r w:rsidRPr="00C33350">
        <w:rPr>
          <w:rFonts w:ascii="Open Sans" w:hAnsi="Open Sans" w:cs="Open Sans"/>
          <w:b/>
        </w:rPr>
        <w:t xml:space="preserve">Student signature: </w:t>
      </w:r>
      <w:r w:rsidRPr="00C33350">
        <w:rPr>
          <w:rFonts w:ascii="Open Sans" w:hAnsi="Open Sans" w:cs="Open Sans"/>
        </w:rPr>
        <w:t>.............</w:t>
      </w:r>
      <w:r w:rsidR="00C33350" w:rsidRPr="00C33350">
        <w:rPr>
          <w:rFonts w:ascii="Open Sans" w:hAnsi="Open Sans" w:cs="Open Sans"/>
        </w:rPr>
        <w:t xml:space="preserve">...............................  </w:t>
      </w:r>
      <w:r w:rsidRPr="00C33350">
        <w:rPr>
          <w:rFonts w:ascii="Open Sans" w:hAnsi="Open Sans" w:cs="Open Sans"/>
          <w:b/>
        </w:rPr>
        <w:t>Date:</w:t>
      </w:r>
      <w:r w:rsidRPr="00C33350">
        <w:rPr>
          <w:rFonts w:ascii="Open Sans" w:hAnsi="Open Sans" w:cs="Open Sans"/>
        </w:rPr>
        <w:t xml:space="preserve"> ...................</w:t>
      </w:r>
      <w:r w:rsidR="00074870" w:rsidRPr="00C33350">
        <w:rPr>
          <w:rFonts w:ascii="Open Sans" w:hAnsi="Open Sans" w:cs="Open Sans"/>
        </w:rPr>
        <w:t>.....................................</w:t>
      </w:r>
      <w:r w:rsidRPr="00C33350">
        <w:rPr>
          <w:rFonts w:ascii="Open Sans" w:hAnsi="Open Sans" w:cs="Open Sans"/>
        </w:rPr>
        <w:t>....</w:t>
      </w:r>
      <w:r w:rsidRPr="008E660D">
        <w:rPr>
          <w:rFonts w:ascii="Open Sans" w:hAnsi="Open Sans" w:cs="Open Sans"/>
          <w:sz w:val="21"/>
          <w:szCs w:val="21"/>
        </w:rPr>
        <w:t>.</w:t>
      </w:r>
    </w:p>
    <w:p w:rsidR="00C33350" w:rsidRPr="008E660D" w:rsidRDefault="00C33350" w:rsidP="00C33350">
      <w:pPr>
        <w:rPr>
          <w:rFonts w:ascii="Open Sans" w:hAnsi="Open Sans" w:cs="Open Sans"/>
          <w:sz w:val="21"/>
          <w:szCs w:val="21"/>
        </w:rPr>
      </w:pPr>
    </w:p>
    <w:p w:rsidR="00BC3614" w:rsidRPr="00C33350" w:rsidRDefault="00334B2B" w:rsidP="00C33350">
      <w:pPr>
        <w:rPr>
          <w:rFonts w:ascii="Open Sans" w:hAnsi="Open Sans" w:cs="Open Sans"/>
          <w:b/>
        </w:rPr>
      </w:pPr>
      <w:r w:rsidRPr="00C33350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C33350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C33350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C33350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bKwMLY0MTcwMDFT0lEKTi0uzszPAykwrAUAg/eMQCwAAAA="/>
  </w:docVars>
  <w:rsids>
    <w:rsidRoot w:val="00BC3614"/>
    <w:rsid w:val="00074870"/>
    <w:rsid w:val="00102589"/>
    <w:rsid w:val="00104C9D"/>
    <w:rsid w:val="00164C76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90DA0"/>
    <w:rsid w:val="00491DD2"/>
    <w:rsid w:val="004C61C8"/>
    <w:rsid w:val="0050799B"/>
    <w:rsid w:val="005111F8"/>
    <w:rsid w:val="005D2D28"/>
    <w:rsid w:val="00600AA5"/>
    <w:rsid w:val="00612D27"/>
    <w:rsid w:val="00647757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45CB5"/>
    <w:rsid w:val="008634C2"/>
    <w:rsid w:val="008E660D"/>
    <w:rsid w:val="009751FD"/>
    <w:rsid w:val="00982765"/>
    <w:rsid w:val="00A24866"/>
    <w:rsid w:val="00A30E27"/>
    <w:rsid w:val="00A320EB"/>
    <w:rsid w:val="00A34835"/>
    <w:rsid w:val="00BA1F3B"/>
    <w:rsid w:val="00BA3F79"/>
    <w:rsid w:val="00BC3614"/>
    <w:rsid w:val="00BD5624"/>
    <w:rsid w:val="00C12AAD"/>
    <w:rsid w:val="00C17F70"/>
    <w:rsid w:val="00C33350"/>
    <w:rsid w:val="00C37118"/>
    <w:rsid w:val="00C42A12"/>
    <w:rsid w:val="00C6478E"/>
    <w:rsid w:val="00C6746F"/>
    <w:rsid w:val="00C82B35"/>
    <w:rsid w:val="00CC2A55"/>
    <w:rsid w:val="00D21215"/>
    <w:rsid w:val="00D8775F"/>
    <w:rsid w:val="00DE2C65"/>
    <w:rsid w:val="00E43BED"/>
    <w:rsid w:val="00E8556E"/>
    <w:rsid w:val="00ED7A20"/>
    <w:rsid w:val="00F00F72"/>
    <w:rsid w:val="00F416E1"/>
    <w:rsid w:val="00F42DDF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4829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333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357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5</cp:revision>
  <dcterms:created xsi:type="dcterms:W3CDTF">2018-06-22T13:54:00Z</dcterms:created>
  <dcterms:modified xsi:type="dcterms:W3CDTF">2018-08-07T09:21:00Z</dcterms:modified>
</cp:coreProperties>
</file>